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1476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170"/>
        <w:gridCol w:w="810"/>
        <w:gridCol w:w="720"/>
        <w:gridCol w:w="630"/>
        <w:gridCol w:w="720"/>
        <w:gridCol w:w="990"/>
        <w:gridCol w:w="1350"/>
        <w:gridCol w:w="1260"/>
        <w:gridCol w:w="1080"/>
        <w:gridCol w:w="1080"/>
        <w:gridCol w:w="1080"/>
        <w:gridCol w:w="1260"/>
      </w:tblGrid>
      <w:tr w:rsidR="000023C3" w:rsidRPr="000023C3" w:rsidTr="00727268">
        <w:trPr>
          <w:trHeight w:val="855"/>
        </w:trPr>
        <w:tc>
          <w:tcPr>
            <w:tcW w:w="135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p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cies</w:t>
            </w:r>
            <w:proofErr w:type="spellEnd"/>
          </w:p>
        </w:tc>
        <w:tc>
          <w:tcPr>
            <w:tcW w:w="126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ype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lity</w:t>
            </w:r>
            <w:proofErr w:type="spellEnd"/>
          </w:p>
        </w:tc>
        <w:tc>
          <w:tcPr>
            <w:tcW w:w="117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co</w:t>
            </w:r>
            <w:r w:rsidR="007272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/sub-</w:t>
            </w:r>
            <w:proofErr w:type="spellStart"/>
            <w:r w:rsidR="007272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</w:t>
            </w:r>
            <w:bookmarkStart w:id="0" w:name="_GoBack"/>
            <w:bookmarkEnd w:id="0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gion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istribution</w:t>
            </w:r>
            <w:proofErr w:type="spellEnd"/>
          </w:p>
        </w:tc>
        <w:tc>
          <w:tcPr>
            <w:tcW w:w="81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ype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material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M (mm)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m (mm)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 (mm)</w:t>
            </w:r>
          </w:p>
        </w:tc>
        <w:tc>
          <w:tcPr>
            <w:tcW w:w="99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General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hell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hape</w:t>
            </w:r>
            <w:proofErr w:type="spellEnd"/>
          </w:p>
        </w:tc>
        <w:tc>
          <w:tcPr>
            <w:tcW w:w="135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rotoconch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lpture</w:t>
            </w:r>
            <w:proofErr w:type="spellEnd"/>
          </w:p>
        </w:tc>
        <w:tc>
          <w:tcPr>
            <w:tcW w:w="126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eleoconch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culpture</w:t>
            </w:r>
            <w:proofErr w:type="spellEnd"/>
          </w:p>
        </w:tc>
        <w:tc>
          <w:tcPr>
            <w:tcW w:w="108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perture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hape</w:t>
            </w:r>
            <w:proofErr w:type="spellEnd"/>
          </w:p>
        </w:tc>
        <w:tc>
          <w:tcPr>
            <w:tcW w:w="108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mbilicus</w:t>
            </w:r>
            <w:proofErr w:type="spellEnd"/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N°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pecimens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original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scription</w:t>
            </w:r>
            <w:proofErr w:type="spellEnd"/>
          </w:p>
        </w:tc>
        <w:tc>
          <w:tcPr>
            <w:tcW w:w="126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ource</w:t>
            </w:r>
            <w:proofErr w:type="spellEnd"/>
          </w:p>
        </w:tc>
      </w:tr>
      <w:tr w:rsidR="000023C3" w:rsidRPr="00727268" w:rsidTr="00727268">
        <w:trPr>
          <w:trHeight w:val="189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  <w:t>Stephadiscus lyratus</w:t>
            </w: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thouny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in Gould, 1846)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Orange Harbor, Tierra del Fuego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Magellanic Subpolar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rests</w:t>
            </w:r>
            <w:proofErr w:type="spellEnd"/>
          </w:p>
        </w:tc>
        <w:tc>
          <w:tcPr>
            <w:tcW w:w="81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MCZ 88297</w:t>
            </w:r>
          </w:p>
        </w:tc>
        <w:tc>
          <w:tcPr>
            <w:tcW w:w="72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5.5*        4,24-5,04**</w:t>
            </w:r>
          </w:p>
        </w:tc>
        <w:tc>
          <w:tcPr>
            <w:tcW w:w="63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*                3,44 - 4,48**</w:t>
            </w:r>
          </w:p>
        </w:tc>
        <w:tc>
          <w:tcPr>
            <w:tcW w:w="72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2*          2,28-2,43**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iscoidal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presed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spire. Not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ispiral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as apex elevated.</w:t>
            </w:r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5 - 40 axial, smooth, elevated ribs separated at regular intervals.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ace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betwee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rib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hinner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axi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costula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Major axial ribs,  with 5 to 7 micro radi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stula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in between major ribs, nodules at regular intervals supporting ribs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ircular aperture, not descendent, with sharp peristome 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erspective, narrow, 1/3 or slightly less of body whorl diameter</w:t>
            </w:r>
          </w:p>
        </w:tc>
        <w:tc>
          <w:tcPr>
            <w:tcW w:w="1080" w:type="dxa"/>
            <w:shd w:val="clear" w:color="auto" w:fill="E7E6E6" w:themeFill="background2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No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reported</w:t>
            </w:r>
            <w:proofErr w:type="spellEnd"/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Gould (1846); *Hylton Scott (1973); Hylton Scott (1970); **this study                               </w:t>
            </w:r>
          </w:p>
        </w:tc>
      </w:tr>
      <w:tr w:rsidR="000023C3" w:rsidRPr="000023C3" w:rsidTr="00727268">
        <w:trPr>
          <w:trHeight w:val="12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Stephadiscus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mirabilis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(Hylton Scott, 1968)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Isla Victoria, Nahue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uapi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Argentina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ldivi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emperat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  <w:proofErr w:type="spellEnd"/>
          </w:p>
        </w:tc>
        <w:tc>
          <w:tcPr>
            <w:tcW w:w="810" w:type="dxa"/>
            <w:hideMark/>
          </w:tcPr>
          <w:p w:rsid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MLP</w:t>
            </w:r>
          </w:p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yp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)-MACN 21755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Orbicular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depressed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lattened</w:t>
            </w:r>
            <w:proofErr w:type="spellEnd"/>
          </w:p>
        </w:tc>
        <w:tc>
          <w:tcPr>
            <w:tcW w:w="135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"radi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triatio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"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gular and spaced lamellar ribs with spiral ridges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Almos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vertic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ubcircular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aperture</w:t>
            </w:r>
            <w:proofErr w:type="spellEnd"/>
          </w:p>
        </w:tc>
        <w:tc>
          <w:tcPr>
            <w:tcW w:w="108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3 (1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yp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2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dissected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)+8 (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paratype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ylton Scott (1968)</w:t>
            </w:r>
          </w:p>
        </w:tc>
      </w:tr>
      <w:tr w:rsidR="000023C3" w:rsidRPr="000023C3" w:rsidTr="00727268">
        <w:trPr>
          <w:trHeight w:val="9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Stephadiscus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celinae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(Hylton Scott, 1969)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Villa La Angostura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Peninsula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Quetrihu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Neuque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Argentina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ldivi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emperat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  <w:proofErr w:type="spellEnd"/>
          </w:p>
        </w:tc>
        <w:tc>
          <w:tcPr>
            <w:tcW w:w="81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MACN 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65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Orbicular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ulted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no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planispiral</w:t>
            </w:r>
            <w:proofErr w:type="spellEnd"/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"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deep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radi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triatio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"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xial ribs separated. Inter space with growth lines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ubcircular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aperture</w:t>
            </w:r>
            <w:proofErr w:type="spellEnd"/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idly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open, 1/3 of major diameter</w:t>
            </w:r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1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paratyp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+ 2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juvenil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ecimen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ylton Scott (1969)</w:t>
            </w:r>
          </w:p>
        </w:tc>
      </w:tr>
      <w:tr w:rsidR="000023C3" w:rsidRPr="000023C3" w:rsidTr="00727268">
        <w:trPr>
          <w:trHeight w:val="15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tephadiscus</w:t>
            </w:r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erversus</w:t>
            </w:r>
            <w:proofErr w:type="spellEnd"/>
            <w:r w:rsidRPr="000023C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(Hylton Scott, 1969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Puerto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Bles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Nahue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uapi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Argentina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ldivi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emperat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  <w:proofErr w:type="spellEnd"/>
          </w:p>
        </w:tc>
        <w:tc>
          <w:tcPr>
            <w:tcW w:w="81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8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iscoidal, with dorsal side sub flat</w:t>
            </w:r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"manifest radial sculpture which is continued in the post embryonic whorls in the form of thin ribs"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in ribs separated by spaces wider than the ribs or in other whorls, spaces equal to the width of the rib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ertical aperture, higher than wide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ess than 1/3 of the major diameter</w:t>
            </w:r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2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ecimen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(1 juvenil)</w:t>
            </w:r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ylton Scott (1969)</w:t>
            </w:r>
          </w:p>
        </w:tc>
      </w:tr>
      <w:tr w:rsidR="000023C3" w:rsidRPr="000023C3" w:rsidTr="00727268">
        <w:trPr>
          <w:trHeight w:val="18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lastRenderedPageBreak/>
              <w:t xml:space="preserve">Stephadiscus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rumbolli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(Hylton Scott, 1973) 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Puerto San Carlos, Malvinas, Argentina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gellanic Subpolar forests. Patagonian Steppe</w:t>
            </w:r>
          </w:p>
        </w:tc>
        <w:tc>
          <w:tcPr>
            <w:tcW w:w="81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olotyp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MLP  MACN 27815 </w:t>
            </w:r>
            <w:r w:rsidRPr="000023C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0023C3">
              <w:rPr>
                <w:rFonts w:ascii="Times New Roman" w:hAnsi="Times New Roman" w:cs="Times New Roman"/>
                <w:sz w:val="16"/>
                <w:szCs w:val="16"/>
              </w:rPr>
              <w:t>paratype</w:t>
            </w:r>
            <w:proofErr w:type="spellEnd"/>
            <w:r w:rsidRPr="000023C3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Orbicular with flatted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ire,apex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immersed</w:t>
            </w:r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"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hi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regular and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closely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aced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radi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rib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" (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costula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radiales delgadas, regular y estrechamente espaciadas)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xial ribs separated. Inter space with growth lines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Apertur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taller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h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wide</w:t>
            </w:r>
            <w:proofErr w:type="spellEnd"/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rrow, less than 1/3 of the major shell diameter</w:t>
            </w:r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2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ecimen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both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juveniles)</w:t>
            </w:r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ylton Scott (1973)</w:t>
            </w:r>
          </w:p>
        </w:tc>
      </w:tr>
      <w:tr w:rsidR="000023C3" w:rsidRPr="000023C3" w:rsidTr="00727268">
        <w:trPr>
          <w:trHeight w:val="12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Stephadiscus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tuardoi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Miquel &amp;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Barker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2009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ualpé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Botanical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Park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Concepcio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Chile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ldivi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emperat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  <w:proofErr w:type="spellEnd"/>
          </w:p>
        </w:tc>
        <w:tc>
          <w:tcPr>
            <w:tcW w:w="81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HNCL 6655 (Holotype) MACN-In 36142 (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potyp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0-2.01</w:t>
            </w:r>
          </w:p>
        </w:tc>
        <w:tc>
          <w:tcPr>
            <w:tcW w:w="63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0.85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iscoidal, almost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ispiral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with apex slightly elevated</w:t>
            </w:r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"closely spaced axial ribs lacking spiral threads"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lightly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gmoideal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axial ribs and weak spiral threads</w:t>
            </w:r>
          </w:p>
        </w:tc>
        <w:tc>
          <w:tcPr>
            <w:tcW w:w="108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5 of shell diameter, scarcely perspective</w:t>
            </w:r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2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ecimens</w:t>
            </w:r>
            <w:proofErr w:type="spellEnd"/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Miqu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&amp;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Barker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(2009)</w:t>
            </w:r>
          </w:p>
        </w:tc>
      </w:tr>
      <w:tr w:rsidR="000023C3" w:rsidRPr="000023C3" w:rsidTr="00727268">
        <w:trPr>
          <w:trHeight w:val="12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tephanoda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antarctica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Hylton Scott, 1973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Puerto San Carlos, Malvinas, Argentina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Patagoni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teppe</w:t>
            </w:r>
            <w:proofErr w:type="spellEnd"/>
          </w:p>
        </w:tc>
        <w:tc>
          <w:tcPr>
            <w:tcW w:w="81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MACN 27820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8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3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Helicoidal 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with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low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ire</w:t>
            </w:r>
            <w:proofErr w:type="spellEnd"/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et radial striation ending at the first post-embryonic radial rib 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adial ribs with wide space between them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Circular</w:t>
            </w:r>
          </w:p>
        </w:tc>
        <w:tc>
          <w:tcPr>
            <w:tcW w:w="108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Single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especimen</w:t>
            </w:r>
            <w:proofErr w:type="spellEnd"/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ylton Scott (1973)</w:t>
            </w:r>
          </w:p>
        </w:tc>
      </w:tr>
      <w:tr w:rsidR="000023C3" w:rsidRPr="000023C3" w:rsidTr="00727268">
        <w:trPr>
          <w:trHeight w:val="12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tephanoda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dissimili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(d´Orbigny, 1835)</w:t>
            </w:r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Concepcio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Chile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ldivi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emperat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  <w:proofErr w:type="spellEnd"/>
          </w:p>
        </w:tc>
        <w:tc>
          <w:tcPr>
            <w:tcW w:w="81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NMNH (London)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uborbicular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depressed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obtus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ire</w:t>
            </w:r>
            <w:proofErr w:type="spellEnd"/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ransvers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and longitudin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triae</w:t>
            </w:r>
            <w:proofErr w:type="spellEnd"/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emilunar</w:t>
            </w:r>
          </w:p>
        </w:tc>
        <w:tc>
          <w:tcPr>
            <w:tcW w:w="108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E7E6E6" w:themeFill="background2"/>
            <w:noWrap/>
            <w:hideMark/>
          </w:tcPr>
          <w:p w:rsidR="000023C3" w:rsidRPr="000023C3" w:rsidRDefault="007272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No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reported</w:t>
            </w:r>
            <w:proofErr w:type="spellEnd"/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d¨Orbigny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(1835)</w:t>
            </w:r>
          </w:p>
        </w:tc>
      </w:tr>
      <w:tr w:rsidR="000023C3" w:rsidRPr="000023C3" w:rsidTr="00727268">
        <w:trPr>
          <w:trHeight w:val="12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tephacharopa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distincta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(Hylton Scott, 1970)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Zona Rio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yel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Rio Negro, Argentina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ldivi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emperat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  <w:proofErr w:type="spellEnd"/>
          </w:p>
        </w:tc>
        <w:tc>
          <w:tcPr>
            <w:tcW w:w="81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MACN-In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Orbicular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lightly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ulted</w:t>
            </w:r>
            <w:proofErr w:type="spellEnd"/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"smooth on the first whorl, with fine radi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ria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on the second whorl"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adial ribs, spaced slightly wider than ribs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Kidney-shaped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vertical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ess than 1/3 of the shell diameter</w:t>
            </w:r>
          </w:p>
        </w:tc>
        <w:tc>
          <w:tcPr>
            <w:tcW w:w="1080" w:type="dxa"/>
            <w:shd w:val="clear" w:color="auto" w:fill="E7E6E6" w:themeFill="background2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+1 juvenil</w:t>
            </w:r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ylton Scott (1970)</w:t>
            </w:r>
          </w:p>
        </w:tc>
      </w:tr>
      <w:tr w:rsidR="000023C3" w:rsidRPr="000023C3" w:rsidTr="00727268">
        <w:trPr>
          <w:trHeight w:val="12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lastRenderedPageBreak/>
              <w:t>Stephacharopa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testalba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(Hylton Scott, 1970)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Zona Lago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Mascardi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Nahue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uapi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Argentina</w:t>
            </w:r>
          </w:p>
        </w:tc>
        <w:tc>
          <w:tcPr>
            <w:tcW w:w="117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ldivi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emperat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  <w:proofErr w:type="spellEnd"/>
          </w:p>
        </w:tc>
        <w:tc>
          <w:tcPr>
            <w:tcW w:w="81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MLP 10.511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65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3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35</w:t>
            </w:r>
          </w:p>
        </w:tc>
        <w:tc>
          <w:tcPr>
            <w:tcW w:w="99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Orbicular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lightly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vaulted</w:t>
            </w:r>
            <w:proofErr w:type="spellEnd"/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"net radial sculpture"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iferen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from teleoconch sculpture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adial ribs, thin and low, equidistant separated by spaces about 3 times their width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ubcircular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vertical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1/4 of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hell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diameter</w:t>
            </w:r>
            <w:proofErr w:type="spellEnd"/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No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reported</w:t>
            </w:r>
            <w:proofErr w:type="spellEnd"/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Hylton Scott (1970)</w:t>
            </w:r>
          </w:p>
        </w:tc>
      </w:tr>
      <w:tr w:rsidR="000023C3" w:rsidRPr="000023C3" w:rsidTr="00727268">
        <w:trPr>
          <w:trHeight w:val="1200"/>
        </w:trPr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tephacharopa</w:t>
            </w:r>
            <w:proofErr w:type="spellEnd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023C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calderaensis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Miquel &amp; Araya, 2013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Quebrada de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Leo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abou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15km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eas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of Caldera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Copiapo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, Atacama, Chile</w:t>
            </w:r>
          </w:p>
        </w:tc>
        <w:tc>
          <w:tcPr>
            <w:tcW w:w="1170" w:type="dxa"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1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HNCL 7593 (Holotype) MACN-In 39022 (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ratyp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63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</w:tc>
        <w:tc>
          <w:tcPr>
            <w:tcW w:w="720" w:type="dxa"/>
            <w:noWrap/>
            <w:hideMark/>
          </w:tcPr>
          <w:p w:rsidR="000023C3" w:rsidRPr="000023C3" w:rsidRDefault="000023C3" w:rsidP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1.05</w:t>
            </w:r>
          </w:p>
        </w:tc>
        <w:tc>
          <w:tcPr>
            <w:tcW w:w="99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Orbicular, discoidal</w:t>
            </w:r>
          </w:p>
        </w:tc>
        <w:tc>
          <w:tcPr>
            <w:tcW w:w="135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"thin, smooth radial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bs"diferent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from teleoconch sculpture</w:t>
            </w:r>
          </w:p>
        </w:tc>
        <w:tc>
          <w:tcPr>
            <w:tcW w:w="126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culptured with 90-95 prominent, wide, prosocline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dulose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radial ribs</w:t>
            </w:r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Circular,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descendent</w:t>
            </w:r>
            <w:proofErr w:type="spellEnd"/>
          </w:p>
        </w:tc>
        <w:tc>
          <w:tcPr>
            <w:tcW w:w="1080" w:type="dxa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idely perspective of 0.3 of shell diameter</w:t>
            </w:r>
          </w:p>
        </w:tc>
        <w:tc>
          <w:tcPr>
            <w:tcW w:w="1080" w:type="dxa"/>
            <w:shd w:val="clear" w:color="auto" w:fill="E7E6E6" w:themeFill="background2"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More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than</w:t>
            </w:r>
            <w:proofErr w:type="spellEnd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 xml:space="preserve"> 18 </w:t>
            </w:r>
            <w:proofErr w:type="spellStart"/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specimens</w:t>
            </w:r>
            <w:proofErr w:type="spellEnd"/>
          </w:p>
        </w:tc>
        <w:tc>
          <w:tcPr>
            <w:tcW w:w="1260" w:type="dxa"/>
            <w:noWrap/>
            <w:hideMark/>
          </w:tcPr>
          <w:p w:rsidR="000023C3" w:rsidRPr="000023C3" w:rsidRDefault="000023C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23C3">
              <w:rPr>
                <w:rFonts w:ascii="Times New Roman" w:hAnsi="Times New Roman" w:cs="Times New Roman"/>
                <w:sz w:val="18"/>
                <w:szCs w:val="18"/>
              </w:rPr>
              <w:t>Miquel &amp; Araya (2013)</w:t>
            </w:r>
          </w:p>
        </w:tc>
      </w:tr>
    </w:tbl>
    <w:p w:rsidR="00DB03CC" w:rsidRPr="000023C3" w:rsidRDefault="00DB03CC">
      <w:pPr>
        <w:rPr>
          <w:rFonts w:ascii="Times New Roman" w:hAnsi="Times New Roman" w:cs="Times New Roman"/>
          <w:sz w:val="18"/>
          <w:szCs w:val="18"/>
        </w:rPr>
      </w:pPr>
    </w:p>
    <w:sectPr w:rsidR="00DB03CC" w:rsidRPr="000023C3" w:rsidSect="000023C3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MTa3MDayNDKwNDVX0lEKTi0uzszPAykwqgUAYEJrqSwAAAA="/>
  </w:docVars>
  <w:rsids>
    <w:rsidRoot w:val="000023C3"/>
    <w:rsid w:val="000023C3"/>
    <w:rsid w:val="003204B6"/>
    <w:rsid w:val="0056170A"/>
    <w:rsid w:val="00727268"/>
    <w:rsid w:val="00DB0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834E60-E650-4C81-B543-19F226B2C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002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10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40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Cuezzo</dc:creator>
  <cp:keywords/>
  <dc:description/>
  <cp:lastModifiedBy>Gabriela Cuezzo</cp:lastModifiedBy>
  <cp:revision>3</cp:revision>
  <dcterms:created xsi:type="dcterms:W3CDTF">2020-12-16T00:21:00Z</dcterms:created>
  <dcterms:modified xsi:type="dcterms:W3CDTF">2020-12-19T19:30:00Z</dcterms:modified>
</cp:coreProperties>
</file>